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is Kula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la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8 130th Street South East Everttt  982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iskulag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83001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b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